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03165" w:rsidRDefault="00203165">
      <w:r>
        <w:t xml:space="preserve">ACROBOT </w:t>
      </w:r>
    </w:p>
    <w:p w:rsidR="00203165" w:rsidRPr="00203165" w:rsidRDefault="00203165" w:rsidP="00203165">
      <w:pPr>
        <w:pStyle w:val="ListParagraph"/>
        <w:numPr>
          <w:ilvl w:val="0"/>
          <w:numId w:val="1"/>
        </w:numPr>
        <w:rPr>
          <w:rFonts w:ascii="Courier New" w:eastAsia="Times New Roman" w:hAnsi="Courier New" w:cs="Courier New"/>
          <w:color w:val="000000"/>
          <w:sz w:val="18"/>
          <w:szCs w:val="18"/>
        </w:rPr>
      </w:pPr>
      <w:r>
        <w:t>SARSA:</w:t>
      </w:r>
    </w:p>
    <w:p w:rsidR="00203165" w:rsidRPr="00203165" w:rsidRDefault="00203165" w:rsidP="00203165">
      <w:pPr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203165">
        <w:rPr>
          <w:rFonts w:ascii="Courier New" w:eastAsia="Times New Roman" w:hAnsi="Courier New" w:cs="Courier New"/>
          <w:color w:val="000000"/>
          <w:sz w:val="18"/>
          <w:szCs w:val="18"/>
        </w:rPr>
        <w:t>Step 499 @ Episode 1/1000 (0.0)Episode finished after 500 timesteps</w:t>
      </w:r>
    </w:p>
    <w:p w:rsidR="00203165" w:rsidRPr="000C2BA7" w:rsidRDefault="00203165" w:rsidP="002031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0C2BA7">
        <w:rPr>
          <w:rFonts w:ascii="Courier New" w:eastAsia="Times New Roman" w:hAnsi="Courier New" w:cs="Courier New"/>
          <w:color w:val="000000"/>
          <w:sz w:val="18"/>
          <w:szCs w:val="18"/>
        </w:rPr>
        <w:t>Step 499 @ Episode 2/1000 (-500.0)Episode finished after 500 timesteps</w:t>
      </w:r>
    </w:p>
    <w:p w:rsidR="00203165" w:rsidRPr="000C2BA7" w:rsidRDefault="00203165" w:rsidP="002031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0C2BA7">
        <w:rPr>
          <w:rFonts w:ascii="Courier New" w:eastAsia="Times New Roman" w:hAnsi="Courier New" w:cs="Courier New"/>
          <w:color w:val="000000"/>
          <w:sz w:val="18"/>
          <w:szCs w:val="18"/>
        </w:rPr>
        <w:t>Step 499 @ Episode 3/1000 (-500.0)Episode finished after 500 timesteps</w:t>
      </w:r>
    </w:p>
    <w:p w:rsidR="00203165" w:rsidRPr="000C2BA7" w:rsidRDefault="00203165" w:rsidP="002031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0C2BA7">
        <w:rPr>
          <w:rFonts w:ascii="Courier New" w:eastAsia="Times New Roman" w:hAnsi="Courier New" w:cs="Courier New"/>
          <w:color w:val="000000"/>
          <w:sz w:val="18"/>
          <w:szCs w:val="18"/>
        </w:rPr>
        <w:t>Step 499 @ Episode 4/1000 (-500.0)Episode finished after 500 timesteps</w:t>
      </w:r>
    </w:p>
    <w:p w:rsidR="00203165" w:rsidRPr="000C2BA7" w:rsidRDefault="00203165" w:rsidP="002031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0C2BA7">
        <w:rPr>
          <w:rFonts w:ascii="Courier New" w:eastAsia="Times New Roman" w:hAnsi="Courier New" w:cs="Courier New"/>
          <w:color w:val="000000"/>
          <w:sz w:val="18"/>
          <w:szCs w:val="18"/>
        </w:rPr>
        <w:t>Step 499 @ Episode 5/1000 (-500.0)Episode finished after 500 timesteps</w:t>
      </w:r>
    </w:p>
    <w:p w:rsidR="00203165" w:rsidRPr="000C2BA7" w:rsidRDefault="00203165" w:rsidP="002031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0C2BA7">
        <w:rPr>
          <w:rFonts w:ascii="Courier New" w:eastAsia="Times New Roman" w:hAnsi="Courier New" w:cs="Courier New"/>
          <w:color w:val="000000"/>
          <w:sz w:val="18"/>
          <w:szCs w:val="18"/>
        </w:rPr>
        <w:t>Step 498 @ Episode 6/1000 (-500.0)Episode finished after 499 timesteps</w:t>
      </w:r>
    </w:p>
    <w:p w:rsidR="00C57BE6" w:rsidRDefault="00203165" w:rsidP="00203165">
      <w:r>
        <w:t>….</w:t>
      </w:r>
    </w:p>
    <w:p w:rsidR="00203165" w:rsidRPr="000C2BA7" w:rsidRDefault="00203165" w:rsidP="002031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0C2BA7">
        <w:rPr>
          <w:rFonts w:ascii="Courier New" w:eastAsia="Times New Roman" w:hAnsi="Courier New" w:cs="Courier New"/>
          <w:color w:val="000000"/>
          <w:sz w:val="18"/>
          <w:szCs w:val="18"/>
        </w:rPr>
        <w:t>Step 107 @ Episode 995/1000 (-93.0)Episode finished after 108 timesteps</w:t>
      </w:r>
    </w:p>
    <w:p w:rsidR="00203165" w:rsidRPr="000C2BA7" w:rsidRDefault="00203165" w:rsidP="002031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0C2BA7">
        <w:rPr>
          <w:rFonts w:ascii="Courier New" w:eastAsia="Times New Roman" w:hAnsi="Courier New" w:cs="Courier New"/>
          <w:color w:val="000000"/>
          <w:sz w:val="18"/>
          <w:szCs w:val="18"/>
        </w:rPr>
        <w:t>Step 499 @ Episode 996/1000 (-107.0)Episode finished after 500 timesteps</w:t>
      </w:r>
    </w:p>
    <w:p w:rsidR="00203165" w:rsidRPr="000C2BA7" w:rsidRDefault="00203165" w:rsidP="002031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0C2BA7">
        <w:rPr>
          <w:rFonts w:ascii="Courier New" w:eastAsia="Times New Roman" w:hAnsi="Courier New" w:cs="Courier New"/>
          <w:color w:val="000000"/>
          <w:sz w:val="18"/>
          <w:szCs w:val="18"/>
        </w:rPr>
        <w:t>Step 137 @ Episode 997/1000 (-500.0)Episode finished after 138 timesteps</w:t>
      </w:r>
    </w:p>
    <w:p w:rsidR="00203165" w:rsidRPr="000C2BA7" w:rsidRDefault="00203165" w:rsidP="002031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0C2BA7">
        <w:rPr>
          <w:rFonts w:ascii="Courier New" w:eastAsia="Times New Roman" w:hAnsi="Courier New" w:cs="Courier New"/>
          <w:color w:val="000000"/>
          <w:sz w:val="18"/>
          <w:szCs w:val="18"/>
        </w:rPr>
        <w:t>Step 121 @ Episode 998/1000 (-137.0)Episode finished after 122 timesteps</w:t>
      </w:r>
    </w:p>
    <w:p w:rsidR="00203165" w:rsidRPr="000C2BA7" w:rsidRDefault="00203165" w:rsidP="002031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0C2BA7">
        <w:rPr>
          <w:rFonts w:ascii="Courier New" w:eastAsia="Times New Roman" w:hAnsi="Courier New" w:cs="Courier New"/>
          <w:color w:val="000000"/>
          <w:sz w:val="18"/>
          <w:szCs w:val="18"/>
        </w:rPr>
        <w:t>Step 103 @ Episode 999/1000 (-121.0)Episode finished after 104 timesteps</w:t>
      </w:r>
    </w:p>
    <w:p w:rsidR="00203165" w:rsidRPr="000C2BA7" w:rsidRDefault="00203165" w:rsidP="002031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0C2BA7">
        <w:rPr>
          <w:rFonts w:ascii="Courier New" w:eastAsia="Times New Roman" w:hAnsi="Courier New" w:cs="Courier New"/>
          <w:color w:val="000000"/>
          <w:sz w:val="18"/>
          <w:szCs w:val="18"/>
        </w:rPr>
        <w:t>Step 142 @ Episode 1000/1000 (-103.0)Episode finished after 143 timesteps</w:t>
      </w:r>
    </w:p>
    <w:p w:rsidR="00203165" w:rsidRDefault="00203165" w:rsidP="00203165"/>
    <w:p w:rsidR="00203165" w:rsidRDefault="00203165">
      <w:r>
        <w:rPr>
          <w:noProof/>
        </w:rPr>
        <w:drawing>
          <wp:inline distT="0" distB="0" distL="0" distR="0" wp14:anchorId="60B4DA29" wp14:editId="152241F8">
            <wp:extent cx="5029200" cy="5154394"/>
            <wp:effectExtent l="0" t="0" r="0" b="825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076638" cy="52030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3165" w:rsidRDefault="00203165">
      <w:r>
        <w:rPr>
          <w:noProof/>
        </w:rPr>
        <w:lastRenderedPageBreak/>
        <w:drawing>
          <wp:inline distT="0" distB="0" distL="0" distR="0" wp14:anchorId="2CDB3B0D" wp14:editId="71753F88">
            <wp:extent cx="4380700" cy="2317531"/>
            <wp:effectExtent l="0" t="0" r="1270" b="698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436172" cy="23468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3165" w:rsidRDefault="00203165"/>
    <w:p w:rsidR="00203165" w:rsidRDefault="00203165" w:rsidP="00203165">
      <w:pPr>
        <w:pStyle w:val="ListParagraph"/>
        <w:numPr>
          <w:ilvl w:val="0"/>
          <w:numId w:val="1"/>
        </w:numPr>
      </w:pPr>
      <w:r>
        <w:t>Q learning with Value Function Approximation</w:t>
      </w:r>
      <w:r>
        <w:t xml:space="preserve"> :</w:t>
      </w:r>
    </w:p>
    <w:p w:rsidR="00203165" w:rsidRPr="00203165" w:rsidRDefault="00203165" w:rsidP="002031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textAlignment w:val="baseline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203165">
        <w:rPr>
          <w:rFonts w:ascii="Courier New" w:eastAsia="Times New Roman" w:hAnsi="Courier New" w:cs="Courier New"/>
          <w:color w:val="000000"/>
          <w:sz w:val="18"/>
          <w:szCs w:val="18"/>
        </w:rPr>
        <w:t>Step 499 @ Episode 1/1000 (0.0)Episode finished after 500 timesteps</w:t>
      </w:r>
    </w:p>
    <w:p w:rsidR="00203165" w:rsidRPr="00203165" w:rsidRDefault="00203165" w:rsidP="002031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textAlignment w:val="baseline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203165">
        <w:rPr>
          <w:rFonts w:ascii="Courier New" w:eastAsia="Times New Roman" w:hAnsi="Courier New" w:cs="Courier New"/>
          <w:color w:val="000000"/>
          <w:sz w:val="18"/>
          <w:szCs w:val="18"/>
        </w:rPr>
        <w:t>Step 499 @ Episode 2/1000 (-500.0)Episode finished after 500 timesteps</w:t>
      </w:r>
    </w:p>
    <w:p w:rsidR="00203165" w:rsidRPr="00203165" w:rsidRDefault="00203165" w:rsidP="002031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textAlignment w:val="baseline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203165">
        <w:rPr>
          <w:rFonts w:ascii="Courier New" w:eastAsia="Times New Roman" w:hAnsi="Courier New" w:cs="Courier New"/>
          <w:color w:val="000000"/>
          <w:sz w:val="18"/>
          <w:szCs w:val="18"/>
        </w:rPr>
        <w:t>Step 499 @ Episode 3/1000 (-500.0)Episode finished after 500 timesteps</w:t>
      </w:r>
    </w:p>
    <w:p w:rsidR="00203165" w:rsidRPr="00203165" w:rsidRDefault="00203165" w:rsidP="002031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textAlignment w:val="baseline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203165">
        <w:rPr>
          <w:rFonts w:ascii="Courier New" w:eastAsia="Times New Roman" w:hAnsi="Courier New" w:cs="Courier New"/>
          <w:color w:val="000000"/>
          <w:sz w:val="18"/>
          <w:szCs w:val="18"/>
        </w:rPr>
        <w:t>Step 499 @ Episode 4/1000 (-500.0)Episode finished after 500 timesteps</w:t>
      </w:r>
    </w:p>
    <w:p w:rsidR="00203165" w:rsidRPr="00203165" w:rsidRDefault="00203165" w:rsidP="002031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textAlignment w:val="baseline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203165">
        <w:rPr>
          <w:rFonts w:ascii="Courier New" w:eastAsia="Times New Roman" w:hAnsi="Courier New" w:cs="Courier New"/>
          <w:color w:val="000000"/>
          <w:sz w:val="18"/>
          <w:szCs w:val="18"/>
        </w:rPr>
        <w:t>Step 432 @ Episode 5/1000 (-500.0)Episode finished after 433 timesteps</w:t>
      </w:r>
    </w:p>
    <w:p w:rsidR="00203165" w:rsidRPr="00203165" w:rsidRDefault="00203165" w:rsidP="002031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textAlignment w:val="baseline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203165">
        <w:rPr>
          <w:rFonts w:ascii="Courier New" w:eastAsia="Times New Roman" w:hAnsi="Courier New" w:cs="Courier New"/>
          <w:color w:val="000000"/>
          <w:sz w:val="18"/>
          <w:szCs w:val="18"/>
        </w:rPr>
        <w:t>Step 499 @ Episode 6/1000 (-432.0)Episode finished after 500 timesteps</w:t>
      </w:r>
    </w:p>
    <w:p w:rsidR="00203165" w:rsidRDefault="00203165" w:rsidP="00203165">
      <w:pPr>
        <w:ind w:left="360"/>
      </w:pPr>
      <w:r>
        <w:t>…..</w:t>
      </w:r>
    </w:p>
    <w:p w:rsidR="00203165" w:rsidRPr="000C2BA7" w:rsidRDefault="00203165" w:rsidP="002031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0C2BA7">
        <w:rPr>
          <w:rFonts w:ascii="Courier New" w:eastAsia="Times New Roman" w:hAnsi="Courier New" w:cs="Courier New"/>
          <w:color w:val="000000"/>
          <w:sz w:val="18"/>
          <w:szCs w:val="18"/>
        </w:rPr>
        <w:t>Step 135 @ Episode 995/1000 (-185.0)Episode finished after 136 timesteps</w:t>
      </w:r>
    </w:p>
    <w:p w:rsidR="00203165" w:rsidRPr="000C2BA7" w:rsidRDefault="00203165" w:rsidP="002031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0C2BA7">
        <w:rPr>
          <w:rFonts w:ascii="Courier New" w:eastAsia="Times New Roman" w:hAnsi="Courier New" w:cs="Courier New"/>
          <w:color w:val="000000"/>
          <w:sz w:val="18"/>
          <w:szCs w:val="18"/>
        </w:rPr>
        <w:t>Step 163 @ Episode 996/1000 (-135.0)Episode finished after 164 timesteps</w:t>
      </w:r>
    </w:p>
    <w:p w:rsidR="00203165" w:rsidRPr="000C2BA7" w:rsidRDefault="00203165" w:rsidP="002031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0C2BA7">
        <w:rPr>
          <w:rFonts w:ascii="Courier New" w:eastAsia="Times New Roman" w:hAnsi="Courier New" w:cs="Courier New"/>
          <w:color w:val="000000"/>
          <w:sz w:val="18"/>
          <w:szCs w:val="18"/>
        </w:rPr>
        <w:t>Step 189 @ Episode 997/1000 (-163.0)Episode finished after 190 timesteps</w:t>
      </w:r>
    </w:p>
    <w:p w:rsidR="00203165" w:rsidRPr="000C2BA7" w:rsidRDefault="00203165" w:rsidP="002031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0C2BA7">
        <w:rPr>
          <w:rFonts w:ascii="Courier New" w:eastAsia="Times New Roman" w:hAnsi="Courier New" w:cs="Courier New"/>
          <w:color w:val="000000"/>
          <w:sz w:val="18"/>
          <w:szCs w:val="18"/>
        </w:rPr>
        <w:t>Step 319 @ Episode 998/1000 (-189.0)Episode finished after 320 timesteps</w:t>
      </w:r>
    </w:p>
    <w:p w:rsidR="00203165" w:rsidRPr="000C2BA7" w:rsidRDefault="00203165" w:rsidP="002031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0C2BA7">
        <w:rPr>
          <w:rFonts w:ascii="Courier New" w:eastAsia="Times New Roman" w:hAnsi="Courier New" w:cs="Courier New"/>
          <w:color w:val="000000"/>
          <w:sz w:val="18"/>
          <w:szCs w:val="18"/>
        </w:rPr>
        <w:t>Step 133 @ Episode 999/1000 (-319.0)Episode finished after 134 timesteps</w:t>
      </w:r>
    </w:p>
    <w:p w:rsidR="00203165" w:rsidRDefault="00203165" w:rsidP="002031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0C2BA7">
        <w:rPr>
          <w:rFonts w:ascii="Courier New" w:eastAsia="Times New Roman" w:hAnsi="Courier New" w:cs="Courier New"/>
          <w:color w:val="000000"/>
          <w:sz w:val="18"/>
          <w:szCs w:val="18"/>
        </w:rPr>
        <w:t>Step 200 @ Episode 1000/1000 (-133.0)Episode finished after 201 timesteps</w:t>
      </w:r>
    </w:p>
    <w:p w:rsidR="00203165" w:rsidRDefault="00203165" w:rsidP="00203165">
      <w:pPr>
        <w:ind w:left="360"/>
      </w:pPr>
      <w:r>
        <w:br/>
      </w:r>
      <w:r>
        <w:rPr>
          <w:noProof/>
        </w:rPr>
        <w:drawing>
          <wp:inline distT="0" distB="0" distL="0" distR="0" wp14:anchorId="66CFA30E" wp14:editId="46AF3085">
            <wp:extent cx="5266849" cy="2664372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314655" cy="26885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3165" w:rsidRDefault="00203165" w:rsidP="00203165">
      <w:pPr>
        <w:ind w:left="360"/>
      </w:pPr>
      <w:r>
        <w:rPr>
          <w:noProof/>
        </w:rPr>
        <w:lastRenderedPageBreak/>
        <w:drawing>
          <wp:inline distT="0" distB="0" distL="0" distR="0" wp14:anchorId="5CECC712" wp14:editId="029DECA9">
            <wp:extent cx="4984073" cy="2569779"/>
            <wp:effectExtent l="0" t="0" r="7620" b="25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023770" cy="25902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3165" w:rsidRDefault="00203165" w:rsidP="00203165">
      <w:pPr>
        <w:ind w:left="360"/>
      </w:pPr>
      <w:r>
        <w:rPr>
          <w:noProof/>
        </w:rPr>
        <w:drawing>
          <wp:inline distT="0" distB="0" distL="0" distR="0" wp14:anchorId="362BE8FF" wp14:editId="4D964A64">
            <wp:extent cx="4784342" cy="2617076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839558" cy="2647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3165" w:rsidRPr="009C3761" w:rsidRDefault="00203165" w:rsidP="002031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8"/>
          <w:szCs w:val="18"/>
        </w:rPr>
      </w:pPr>
      <w:r>
        <w:t>3)DQN:</w:t>
      </w:r>
      <w:r>
        <w:br/>
      </w:r>
      <w:r w:rsidRPr="009C3761">
        <w:rPr>
          <w:rFonts w:ascii="Courier New" w:eastAsia="Times New Roman" w:hAnsi="Courier New" w:cs="Courier New"/>
          <w:color w:val="000000"/>
          <w:sz w:val="18"/>
          <w:szCs w:val="18"/>
        </w:rPr>
        <w:t>_________________________________________________________________</w:t>
      </w:r>
    </w:p>
    <w:p w:rsidR="00203165" w:rsidRPr="009C3761" w:rsidRDefault="00203165" w:rsidP="002031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9C3761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Layer (type)                 Output Shape              Param #   </w:t>
      </w:r>
    </w:p>
    <w:p w:rsidR="00203165" w:rsidRPr="009C3761" w:rsidRDefault="00203165" w:rsidP="002031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9C3761">
        <w:rPr>
          <w:rFonts w:ascii="Courier New" w:eastAsia="Times New Roman" w:hAnsi="Courier New" w:cs="Courier New"/>
          <w:color w:val="000000"/>
          <w:sz w:val="18"/>
          <w:szCs w:val="18"/>
        </w:rPr>
        <w:t>=================================================================</w:t>
      </w:r>
    </w:p>
    <w:p w:rsidR="00203165" w:rsidRPr="009C3761" w:rsidRDefault="00203165" w:rsidP="002031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9C3761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flatten_1 (Flatten)          (None, 6)                 0         </w:t>
      </w:r>
    </w:p>
    <w:p w:rsidR="00203165" w:rsidRPr="009C3761" w:rsidRDefault="00203165" w:rsidP="002031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9C3761">
        <w:rPr>
          <w:rFonts w:ascii="Courier New" w:eastAsia="Times New Roman" w:hAnsi="Courier New" w:cs="Courier New"/>
          <w:color w:val="000000"/>
          <w:sz w:val="18"/>
          <w:szCs w:val="18"/>
        </w:rPr>
        <w:t>_________________________________________________________________</w:t>
      </w:r>
    </w:p>
    <w:p w:rsidR="00203165" w:rsidRPr="009C3761" w:rsidRDefault="00203165" w:rsidP="002031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9C3761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dense_1 (Dense)              (None, 16)                112       </w:t>
      </w:r>
    </w:p>
    <w:p w:rsidR="00203165" w:rsidRPr="009C3761" w:rsidRDefault="00203165" w:rsidP="002031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9C3761">
        <w:rPr>
          <w:rFonts w:ascii="Courier New" w:eastAsia="Times New Roman" w:hAnsi="Courier New" w:cs="Courier New"/>
          <w:color w:val="000000"/>
          <w:sz w:val="18"/>
          <w:szCs w:val="18"/>
        </w:rPr>
        <w:t>_________________________________________________________________</w:t>
      </w:r>
    </w:p>
    <w:p w:rsidR="00203165" w:rsidRPr="009C3761" w:rsidRDefault="00203165" w:rsidP="002031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9C3761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activation_1 (Activation)    (None, 16)                0         </w:t>
      </w:r>
    </w:p>
    <w:p w:rsidR="00203165" w:rsidRPr="009C3761" w:rsidRDefault="00203165" w:rsidP="002031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9C3761">
        <w:rPr>
          <w:rFonts w:ascii="Courier New" w:eastAsia="Times New Roman" w:hAnsi="Courier New" w:cs="Courier New"/>
          <w:color w:val="000000"/>
          <w:sz w:val="18"/>
          <w:szCs w:val="18"/>
        </w:rPr>
        <w:t>_________________________________________________________________</w:t>
      </w:r>
    </w:p>
    <w:p w:rsidR="00203165" w:rsidRPr="009C3761" w:rsidRDefault="00203165" w:rsidP="002031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9C3761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dense_2 (Dense)              (None, 16)                272       </w:t>
      </w:r>
    </w:p>
    <w:p w:rsidR="00203165" w:rsidRPr="009C3761" w:rsidRDefault="00203165" w:rsidP="002031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9C3761">
        <w:rPr>
          <w:rFonts w:ascii="Courier New" w:eastAsia="Times New Roman" w:hAnsi="Courier New" w:cs="Courier New"/>
          <w:color w:val="000000"/>
          <w:sz w:val="18"/>
          <w:szCs w:val="18"/>
        </w:rPr>
        <w:t>_________________________________________________________________</w:t>
      </w:r>
    </w:p>
    <w:p w:rsidR="00203165" w:rsidRPr="009C3761" w:rsidRDefault="00203165" w:rsidP="002031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9C3761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activation_2 (Activation)    (None, 16)                0         </w:t>
      </w:r>
    </w:p>
    <w:p w:rsidR="00203165" w:rsidRPr="009C3761" w:rsidRDefault="00203165" w:rsidP="002031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9C3761">
        <w:rPr>
          <w:rFonts w:ascii="Courier New" w:eastAsia="Times New Roman" w:hAnsi="Courier New" w:cs="Courier New"/>
          <w:color w:val="000000"/>
          <w:sz w:val="18"/>
          <w:szCs w:val="18"/>
        </w:rPr>
        <w:t>_________________________________________________________________</w:t>
      </w:r>
    </w:p>
    <w:p w:rsidR="00203165" w:rsidRPr="009C3761" w:rsidRDefault="00203165" w:rsidP="002031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9C3761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dense_3 (Dense)              (None, 16)                272       </w:t>
      </w:r>
    </w:p>
    <w:p w:rsidR="00203165" w:rsidRPr="009C3761" w:rsidRDefault="00203165" w:rsidP="002031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9C3761">
        <w:rPr>
          <w:rFonts w:ascii="Courier New" w:eastAsia="Times New Roman" w:hAnsi="Courier New" w:cs="Courier New"/>
          <w:color w:val="000000"/>
          <w:sz w:val="18"/>
          <w:szCs w:val="18"/>
        </w:rPr>
        <w:t>_________________________________________________________________</w:t>
      </w:r>
    </w:p>
    <w:p w:rsidR="00203165" w:rsidRPr="009C3761" w:rsidRDefault="00203165" w:rsidP="002031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9C3761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activation_3 (Activation)    (None, 16)                0         </w:t>
      </w:r>
    </w:p>
    <w:p w:rsidR="00203165" w:rsidRPr="009C3761" w:rsidRDefault="00203165" w:rsidP="002031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9C3761">
        <w:rPr>
          <w:rFonts w:ascii="Courier New" w:eastAsia="Times New Roman" w:hAnsi="Courier New" w:cs="Courier New"/>
          <w:color w:val="000000"/>
          <w:sz w:val="18"/>
          <w:szCs w:val="18"/>
        </w:rPr>
        <w:t>_________________________________________________________________</w:t>
      </w:r>
    </w:p>
    <w:p w:rsidR="00203165" w:rsidRPr="009C3761" w:rsidRDefault="00203165" w:rsidP="002031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9C3761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dense_4 (Dense)              (None, 3)                 51        </w:t>
      </w:r>
    </w:p>
    <w:p w:rsidR="00203165" w:rsidRPr="009C3761" w:rsidRDefault="00203165" w:rsidP="002031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9C3761">
        <w:rPr>
          <w:rFonts w:ascii="Courier New" w:eastAsia="Times New Roman" w:hAnsi="Courier New" w:cs="Courier New"/>
          <w:color w:val="000000"/>
          <w:sz w:val="18"/>
          <w:szCs w:val="18"/>
        </w:rPr>
        <w:t>_________________________________________________________________</w:t>
      </w:r>
    </w:p>
    <w:p w:rsidR="00203165" w:rsidRPr="009C3761" w:rsidRDefault="00203165" w:rsidP="002031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9C3761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activation_4 (Activation)    (None, 3)                 0         </w:t>
      </w:r>
    </w:p>
    <w:p w:rsidR="00203165" w:rsidRPr="009C3761" w:rsidRDefault="00203165" w:rsidP="002031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9C3761">
        <w:rPr>
          <w:rFonts w:ascii="Courier New" w:eastAsia="Times New Roman" w:hAnsi="Courier New" w:cs="Courier New"/>
          <w:color w:val="000000"/>
          <w:sz w:val="18"/>
          <w:szCs w:val="18"/>
        </w:rPr>
        <w:lastRenderedPageBreak/>
        <w:t>=================================================================</w:t>
      </w:r>
    </w:p>
    <w:p w:rsidR="00203165" w:rsidRPr="009C3761" w:rsidRDefault="00203165" w:rsidP="002031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9C3761">
        <w:rPr>
          <w:rFonts w:ascii="Courier New" w:eastAsia="Times New Roman" w:hAnsi="Courier New" w:cs="Courier New"/>
          <w:color w:val="000000"/>
          <w:sz w:val="18"/>
          <w:szCs w:val="18"/>
        </w:rPr>
        <w:t>Total params: 707</w:t>
      </w:r>
    </w:p>
    <w:p w:rsidR="00203165" w:rsidRPr="009C3761" w:rsidRDefault="00203165" w:rsidP="002031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9C3761">
        <w:rPr>
          <w:rFonts w:ascii="Courier New" w:eastAsia="Times New Roman" w:hAnsi="Courier New" w:cs="Courier New"/>
          <w:color w:val="000000"/>
          <w:sz w:val="18"/>
          <w:szCs w:val="18"/>
        </w:rPr>
        <w:t>Trainable params: 707</w:t>
      </w:r>
    </w:p>
    <w:p w:rsidR="00203165" w:rsidRPr="009C3761" w:rsidRDefault="00203165" w:rsidP="002031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9C3761">
        <w:rPr>
          <w:rFonts w:ascii="Courier New" w:eastAsia="Times New Roman" w:hAnsi="Courier New" w:cs="Courier New"/>
          <w:color w:val="000000"/>
          <w:sz w:val="18"/>
          <w:szCs w:val="18"/>
        </w:rPr>
        <w:t>Non-trainable params: 0</w:t>
      </w:r>
    </w:p>
    <w:p w:rsidR="00203165" w:rsidRPr="009C3761" w:rsidRDefault="00203165" w:rsidP="002031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9C3761">
        <w:rPr>
          <w:rFonts w:ascii="Courier New" w:eastAsia="Times New Roman" w:hAnsi="Courier New" w:cs="Courier New"/>
          <w:color w:val="000000"/>
          <w:sz w:val="18"/>
          <w:szCs w:val="18"/>
        </w:rPr>
        <w:t>_________________________________________________________________</w:t>
      </w:r>
    </w:p>
    <w:p w:rsidR="00203165" w:rsidRPr="009C3761" w:rsidRDefault="00203165" w:rsidP="002031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9C3761">
        <w:rPr>
          <w:rFonts w:ascii="Courier New" w:eastAsia="Times New Roman" w:hAnsi="Courier New" w:cs="Courier New"/>
          <w:color w:val="000000"/>
          <w:sz w:val="18"/>
          <w:szCs w:val="18"/>
        </w:rPr>
        <w:t>None</w:t>
      </w:r>
    </w:p>
    <w:p w:rsidR="00203165" w:rsidRPr="009C3761" w:rsidRDefault="00203165" w:rsidP="002031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9C3761">
        <w:rPr>
          <w:rFonts w:ascii="Courier New" w:eastAsia="Times New Roman" w:hAnsi="Courier New" w:cs="Courier New"/>
          <w:color w:val="000000"/>
          <w:sz w:val="18"/>
          <w:szCs w:val="18"/>
        </w:rPr>
        <w:t>Training for 10000 steps ...</w:t>
      </w:r>
    </w:p>
    <w:p w:rsidR="00203165" w:rsidRPr="009C3761" w:rsidRDefault="00203165" w:rsidP="002031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9C3761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 500/10000: episode: 1, duration: 10.493s, episode steps: 500, steps per second: 48, episode reward: -500.000, mean reward: -1.000 [-1.000, -1.000], mean action: 1.062 [0.000, 2.000], mean observation: 0.309 [-3.540, 3.879], loss: 0.043475, mean_absolute_error: 1.384563, mean_q: -1.893409</w:t>
      </w:r>
    </w:p>
    <w:p w:rsidR="00203165" w:rsidRPr="009C3761" w:rsidRDefault="00203165" w:rsidP="002031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9C3761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1000/10000: episode: 2, duration: 8.341s, episode steps: 500, steps per second: 60, episode reward: -500.000, mean reward: -1.000 [-1.000, -1.000], mean action: 0.980 [0.000, 2.000], mean observation: 0.170 [-7.574, 7.768], loss: 0.025416, mean_absolute_error: 3.902266, mean_q: -5.740516</w:t>
      </w:r>
    </w:p>
    <w:p w:rsidR="00203165" w:rsidRPr="009C3761" w:rsidRDefault="00203165" w:rsidP="002031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9C3761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1500/10000: episode: 3, duration: 8.341s, episode steps: 500, steps per second: 60, episode reward: -500.000, mean reward: -1.000 [-1.000, -1.000], mean action: 1.024 [0.000, 2.000], mean observation: 0.219 [-7.272, 7.517], loss: 0.071810, mean_absolute_error: 6.456538, mean_q: -9.486332</w:t>
      </w:r>
    </w:p>
    <w:p w:rsidR="00203165" w:rsidRDefault="00203165" w:rsidP="00203165">
      <w:pPr>
        <w:ind w:left="360"/>
      </w:pPr>
      <w:r>
        <w:t>….</w:t>
      </w:r>
    </w:p>
    <w:p w:rsidR="00203165" w:rsidRPr="009C3761" w:rsidRDefault="00203165" w:rsidP="002031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9C3761">
        <w:rPr>
          <w:rFonts w:ascii="Courier New" w:eastAsia="Times New Roman" w:hAnsi="Courier New" w:cs="Courier New"/>
          <w:color w:val="000000"/>
          <w:sz w:val="18"/>
          <w:szCs w:val="18"/>
        </w:rPr>
        <w:t>9793/10000: episode: 32, duration: 5.844s, epi</w:t>
      </w:r>
      <w:bookmarkStart w:id="0" w:name="_GoBack"/>
      <w:bookmarkEnd w:id="0"/>
      <w:r w:rsidRPr="009C3761">
        <w:rPr>
          <w:rFonts w:ascii="Courier New" w:eastAsia="Times New Roman" w:hAnsi="Courier New" w:cs="Courier New"/>
          <w:color w:val="000000"/>
          <w:sz w:val="18"/>
          <w:szCs w:val="18"/>
        </w:rPr>
        <w:t>sode steps: 351, steps per second: 60, episode reward: -350.000, mean reward: -0.997 [-1.000, 0.000], mean action: 1.085 [0.000, 2.000], mean observation: 0.497 [-9.592, 11.917], loss: 1.110230, mean_absolute_error: 28.333006, mean_q: -41.540363</w:t>
      </w:r>
    </w:p>
    <w:p w:rsidR="00203165" w:rsidRPr="009C3761" w:rsidRDefault="00203165" w:rsidP="002031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9C3761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9962/10000: episode: 33, duration: 2.830s, episode steps: 169, steps per second: 60, episode reward: -168.000, mean reward: -0.994 [-1.000, 0.000], mean action: 0.935 [0.000, 2.000], mean observation: 0.228 [-6.382, 6.697], loss: 1.097991, mean_absolute_error: 28.561075, mean_q: -41.866108</w:t>
      </w:r>
    </w:p>
    <w:p w:rsidR="00203165" w:rsidRPr="009C3761" w:rsidRDefault="00203165" w:rsidP="002031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9C3761">
        <w:rPr>
          <w:rFonts w:ascii="Courier New" w:eastAsia="Times New Roman" w:hAnsi="Courier New" w:cs="Courier New"/>
          <w:color w:val="000000"/>
          <w:sz w:val="18"/>
          <w:szCs w:val="18"/>
        </w:rPr>
        <w:t>done, took 168.993 seconds</w:t>
      </w:r>
    </w:p>
    <w:p w:rsidR="00203165" w:rsidRPr="009C3761" w:rsidRDefault="00203165" w:rsidP="002031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9C3761">
        <w:rPr>
          <w:rFonts w:ascii="Courier New" w:eastAsia="Times New Roman" w:hAnsi="Courier New" w:cs="Courier New"/>
          <w:color w:val="000000"/>
          <w:sz w:val="18"/>
          <w:szCs w:val="18"/>
        </w:rPr>
        <w:t>Testing for 5 episodes ...</w:t>
      </w:r>
    </w:p>
    <w:p w:rsidR="00203165" w:rsidRPr="009C3761" w:rsidRDefault="00203165" w:rsidP="002031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8"/>
          <w:szCs w:val="18"/>
        </w:rPr>
      </w:pPr>
      <w:r>
        <w:br/>
      </w:r>
      <w:r w:rsidRPr="009C3761">
        <w:rPr>
          <w:rFonts w:ascii="Courier New" w:eastAsia="Times New Roman" w:hAnsi="Courier New" w:cs="Courier New"/>
          <w:color w:val="000000"/>
          <w:sz w:val="18"/>
          <w:szCs w:val="18"/>
        </w:rPr>
        <w:t>Testing for 5 episodes ...</w:t>
      </w:r>
    </w:p>
    <w:p w:rsidR="00203165" w:rsidRPr="009C3761" w:rsidRDefault="00203165" w:rsidP="002031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9C3761">
        <w:rPr>
          <w:rFonts w:ascii="Courier New" w:eastAsia="Times New Roman" w:hAnsi="Courier New" w:cs="Courier New"/>
          <w:color w:val="000000"/>
          <w:sz w:val="18"/>
          <w:szCs w:val="18"/>
        </w:rPr>
        <w:t>Episode 1: reward: -86.000, steps: 87</w:t>
      </w:r>
    </w:p>
    <w:p w:rsidR="00203165" w:rsidRPr="009C3761" w:rsidRDefault="00203165" w:rsidP="002031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9C3761">
        <w:rPr>
          <w:rFonts w:ascii="Courier New" w:eastAsia="Times New Roman" w:hAnsi="Courier New" w:cs="Courier New"/>
          <w:color w:val="000000"/>
          <w:sz w:val="18"/>
          <w:szCs w:val="18"/>
        </w:rPr>
        <w:t>Episode 2: reward: -93.000, steps: 94</w:t>
      </w:r>
    </w:p>
    <w:p w:rsidR="00203165" w:rsidRPr="009C3761" w:rsidRDefault="00203165" w:rsidP="002031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9C3761">
        <w:rPr>
          <w:rFonts w:ascii="Courier New" w:eastAsia="Times New Roman" w:hAnsi="Courier New" w:cs="Courier New"/>
          <w:color w:val="000000"/>
          <w:sz w:val="18"/>
          <w:szCs w:val="18"/>
        </w:rPr>
        <w:t>Episode 3: reward: -92.000, steps: 93</w:t>
      </w:r>
    </w:p>
    <w:p w:rsidR="00203165" w:rsidRPr="009C3761" w:rsidRDefault="00203165" w:rsidP="002031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9C3761">
        <w:rPr>
          <w:rFonts w:ascii="Courier New" w:eastAsia="Times New Roman" w:hAnsi="Courier New" w:cs="Courier New"/>
          <w:color w:val="000000"/>
          <w:sz w:val="18"/>
          <w:szCs w:val="18"/>
        </w:rPr>
        <w:t>Episode 4: reward: -75.000, steps: 76</w:t>
      </w:r>
    </w:p>
    <w:p w:rsidR="00203165" w:rsidRPr="009C3761" w:rsidRDefault="00203165" w:rsidP="002031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9C3761">
        <w:rPr>
          <w:rFonts w:ascii="Courier New" w:eastAsia="Times New Roman" w:hAnsi="Courier New" w:cs="Courier New"/>
          <w:color w:val="000000"/>
          <w:sz w:val="18"/>
          <w:szCs w:val="18"/>
        </w:rPr>
        <w:t>Episode 5: reward: -77.000, steps: 78</w:t>
      </w:r>
    </w:p>
    <w:p w:rsidR="00203165" w:rsidRDefault="00203165" w:rsidP="00203165"/>
    <w:p w:rsidR="00203165" w:rsidRPr="00203165" w:rsidRDefault="00203165" w:rsidP="00203165">
      <w:pPr>
        <w:rPr>
          <w:b/>
        </w:rPr>
      </w:pPr>
      <w:r w:rsidRPr="00203165">
        <w:rPr>
          <w:b/>
        </w:rPr>
        <w:t>Also tried 50000, the results are similar….</w:t>
      </w:r>
    </w:p>
    <w:sectPr w:rsidR="00203165" w:rsidRPr="0020316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B02982"/>
    <w:multiLevelType w:val="hybridMultilevel"/>
    <w:tmpl w:val="18B06712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1NzQ3MTYzMTUwMbFU0lEKTi0uzszPAykwrAUAzOC1ECwAAAA="/>
  </w:docVars>
  <w:rsids>
    <w:rsidRoot w:val="00203165"/>
    <w:rsid w:val="00203165"/>
    <w:rsid w:val="00215D3F"/>
    <w:rsid w:val="00C57B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499039"/>
  <w15:chartTrackingRefBased/>
  <w15:docId w15:val="{E7853055-0DD2-4219-ABB1-9F6157C540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0316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66</Words>
  <Characters>4372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ngdaiyi@gmail.com</dc:creator>
  <cp:keywords/>
  <dc:description/>
  <cp:lastModifiedBy>dingdaiyi@gmail.com</cp:lastModifiedBy>
  <cp:revision>2</cp:revision>
  <dcterms:created xsi:type="dcterms:W3CDTF">2019-02-13T22:57:00Z</dcterms:created>
  <dcterms:modified xsi:type="dcterms:W3CDTF">2019-02-13T22:57:00Z</dcterms:modified>
</cp:coreProperties>
</file>